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E</w:t>
      </w:r>
      <w:r>
        <w:t xml:space="preserve"> </w:t>
      </w:r>
      <w:r>
        <w:t xml:space="preserve">Microbial</w:t>
      </w:r>
      <w:r>
        <w:t xml:space="preserve"> </w:t>
      </w:r>
      <w:r>
        <w:t xml:space="preserve">Mysteries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1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2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:unnamed-chunk-1"/>
      <w:bookmarkEnd w:id="23"/>
      <w:r>
        <w:t xml:space="preserve">Figure 0.1: C-MOOR logo</w:t>
      </w:r>
    </w:p>
    <w:bookmarkStart w:id="24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4"/>
    <w:bookmarkStart w:id="25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5"/>
    <w:bookmarkStart w:id="26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6"/>
    <w:bookmarkStart w:id="32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31">
        <w:r>
          <w:rPr>
            <w:rStyle w:val="Hyperlink"/>
          </w:rPr>
          <w:t xml:space="preserve">NIBLSE</w:t>
        </w:r>
      </w:hyperlink>
    </w:p>
    <w:bookmarkEnd w:id="32"/>
    <w:bookmarkStart w:id="35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3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4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5"/>
    <w:bookmarkEnd w:id="36"/>
    <w:bookmarkStart w:id="4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7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7"/>
    <w:bookmarkStart w:id="38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8"/>
    <w:bookmarkStart w:id="39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7-31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9"/>
    <w:bookmarkEnd w:id="40"/>
    <w:bookmarkStart w:id="81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41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2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4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3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4"/>
    <w:bookmarkStart w:id="46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5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6"/>
    <w:bookmarkStart w:id="50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9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9"/>
    <w:bookmarkEnd w:id="50"/>
    <w:bookmarkStart w:id="54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4"/>
    <w:bookmarkStart w:id="58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8"/>
    <w:bookmarkStart w:id="63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9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61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60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oogle-chrome`, `chromium-browser` and `chrome` were not found. Try setting the `CHROMOTE_CHROME` environment variable to the executable of a Chromium-based browser, such as Google Chrome, Chromium or Brave or adding one of these executables to your PATH.</w:t>
      </w:r>
    </w:p>
    <w:bookmarkEnd w:id="61"/>
    <w:bookmarkStart w:id="62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62"/>
    <w:bookmarkEnd w:id="63"/>
    <w:bookmarkStart w:id="67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64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65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65"/>
    <w:bookmarkStart w:id="66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6"/>
    <w:bookmarkEnd w:id="67"/>
    <w:bookmarkStart w:id="71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9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9"/>
    <w:bookmarkStart w:id="70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70"/>
    <w:bookmarkEnd w:id="71"/>
    <w:bookmarkStart w:id="72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72"/>
    <w:bookmarkStart w:id="77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75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73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75"/>
    <w:bookmarkStart w:id="76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This section is a</w:t>
      </w:r>
      <w:r>
        <w:t xml:space="preserve"> </w:t>
      </w:r>
      <w:r>
        <w:rPr>
          <w:bCs/>
          <w:b/>
        </w:rPr>
        <w:t xml:space="preserve">Work in Progress</w:t>
      </w:r>
      <w:r>
        <w:t xml:space="preserve">.</w:t>
      </w:r>
    </w:p>
    <w:bookmarkEnd w:id="76"/>
    <w:bookmarkEnd w:id="77"/>
    <w:bookmarkStart w:id="78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8"/>
    <w:bookmarkStart w:id="80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9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7-31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curl          5.2.0   2023-12-08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ighr         0.11    2024-05-26 [1] CRAN (R 4.3.2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*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0"/>
    <w:bookmarkEnd w:id="81"/>
    <w:bookmarkStart w:id="89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82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7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8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7-31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9"/>
    <w:bookmarkStart w:id="97" w:name="references"/>
    <w:p>
      <w:pPr>
        <w:pStyle w:val="Heading1"/>
      </w:pPr>
      <w:r>
        <w:t xml:space="preserve">References</w:t>
      </w:r>
    </w:p>
    <w:bookmarkStart w:id="96" w:name="refs"/>
    <w:bookmarkStart w:id="91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91"/>
    <w:bookmarkStart w:id="93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92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93"/>
    <w:bookmarkStart w:id="95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94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hyperlink" Id="rId92" Target="https://bookdown.org/yihui/rmarkdown" TargetMode="External" /><Relationship Type="http://schemas.openxmlformats.org/officeDocument/2006/relationships/hyperlink" Id="rId94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85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87" Target="https://github.com/jhudsl/ottrpal" TargetMode="External" /><Relationship Type="http://schemas.openxmlformats.org/officeDocument/2006/relationships/hyperlink" Id="rId90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88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86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84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82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83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bookdown.org/yihui/rmarkdown" TargetMode="External" /><Relationship Type="http://schemas.openxmlformats.org/officeDocument/2006/relationships/hyperlink" Id="rId94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85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87" Target="https://github.com/jhudsl/ottrpal" TargetMode="External" /><Relationship Type="http://schemas.openxmlformats.org/officeDocument/2006/relationships/hyperlink" Id="rId90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88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86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84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82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83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E Microbial Mysteries</dc:title>
  <dc:creator/>
  <dc:description>Description about Course/Book.</dc:description>
  <cp:keywords/>
  <dcterms:created xsi:type="dcterms:W3CDTF">2025-07-31T14:42:20Z</dcterms:created>
  <dcterms:modified xsi:type="dcterms:W3CDTF">2025-07-31T14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uly 31, 2025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